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77BA827E" w14:textId="3225CC9E" w:rsidR="004B64D1" w:rsidRPr="003D5FBE" w:rsidRDefault="00364670">
      <w:pPr>
        <w:pStyle w:val="Affiliationandcontact"/>
        <w:rPr>
          <w:lang w:val="en-GB"/>
        </w:rPr>
      </w:pPr>
      <w:r w:rsidRPr="003D5FBE">
        <w:rPr>
          <w:lang w:val="en-GB"/>
        </w:rPr>
        <w:t xml:space="preserve">Word count: </w:t>
      </w:r>
      <w:r w:rsidR="00050A10">
        <w:rPr>
          <w:lang w:val="en-GB"/>
        </w:rPr>
        <w:t>666</w:t>
      </w:r>
      <w:r w:rsidRPr="003D5FBE">
        <w:rPr>
          <w:lang w:val="en-GB"/>
        </w:rPr>
        <w:t xml:space="preserve"> words</w:t>
      </w:r>
    </w:p>
    <w:p w14:paraId="492D19CD" w14:textId="77777777" w:rsidR="004B64D1" w:rsidRPr="003D5FBE" w:rsidRDefault="004B64D1">
      <w:pPr>
        <w:pStyle w:val="Affiliationandcontact"/>
        <w:rPr>
          <w:lang w:val="en-GB"/>
        </w:rPr>
      </w:pPr>
    </w:p>
    <w:p w14:paraId="6243BB64" w14:textId="77777777" w:rsidR="004B64D1" w:rsidRPr="00230D91" w:rsidRDefault="00364670">
      <w:pPr>
        <w:pStyle w:val="berschrift2"/>
      </w:pPr>
      <w:r w:rsidRPr="00230D91">
        <w:rPr>
          <w:lang w:val="en-GB"/>
        </w:rPr>
        <w:t>Abstract</w:t>
      </w:r>
    </w:p>
    <w:p w14:paraId="1DCBF0AB" w14:textId="5D39534E" w:rsidR="00230D91" w:rsidRDefault="00230D91">
      <w:pPr>
        <w:pStyle w:val="Affiliationandcontact"/>
        <w:jc w:val="both"/>
        <w:rPr>
          <w:sz w:val="24"/>
          <w:szCs w:val="24"/>
        </w:rPr>
      </w:pPr>
      <w:r w:rsidRPr="00230D91">
        <w:rPr>
          <w:sz w:val="24"/>
          <w:szCs w:val="24"/>
        </w:rPr>
        <w:t xml:space="preserve">The abstract briefly </w:t>
      </w:r>
      <w:proofErr w:type="spellStart"/>
      <w:r w:rsidRPr="00230D91">
        <w:rPr>
          <w:sz w:val="24"/>
          <w:szCs w:val="24"/>
        </w:rPr>
        <w:t>summarises</w:t>
      </w:r>
      <w:proofErr w:type="spellEnd"/>
      <w:r w:rsidRPr="00230D91">
        <w:rPr>
          <w:sz w:val="24"/>
          <w:szCs w:val="24"/>
        </w:rPr>
        <w:t xml:space="preserve"> the research plan, including relevant background information, data, methods, and expected results. Update your abstract (deliverable 1) and include the feedback from your instructors. </w:t>
      </w:r>
    </w:p>
    <w:p w14:paraId="3709F681" w14:textId="64B569BB" w:rsidR="004B64D1"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EA61F26" w14:textId="77777777" w:rsidR="00B06902" w:rsidRPr="003D5FBE" w:rsidRDefault="00B06902">
      <w:pPr>
        <w:pStyle w:val="Affiliationandcontact"/>
        <w:jc w:val="both"/>
        <w:rPr>
          <w:sz w:val="24"/>
          <w:szCs w:val="24"/>
          <w:lang w:val="en-GB"/>
        </w:rPr>
      </w:pPr>
    </w:p>
    <w:p w14:paraId="14428DE7" w14:textId="77777777" w:rsidR="004B64D1" w:rsidRPr="00230D91" w:rsidRDefault="00364670">
      <w:pPr>
        <w:pStyle w:val="berschrift2"/>
        <w:rPr>
          <w:lang w:val="en-GB"/>
        </w:rPr>
      </w:pPr>
      <w:r w:rsidRPr="00230D91">
        <w:rPr>
          <w:lang w:val="en-GB"/>
        </w:rPr>
        <w:t>1. Background</w:t>
      </w:r>
    </w:p>
    <w:p w14:paraId="584AA4FE" w14:textId="287DD29D" w:rsidR="004B64D1" w:rsidRPr="003D5FBE" w:rsidRDefault="00364670">
      <w:pPr>
        <w:pStyle w:val="Textkrper"/>
        <w:rPr>
          <w:lang w:val="en-GB"/>
        </w:rPr>
      </w:pPr>
      <w:r w:rsidRPr="003D5FBE">
        <w:t xml:space="preserve">The purpose of providing these notes is to </w:t>
      </w:r>
      <w:r w:rsidR="00813EF2">
        <w:t>standardize</w:t>
      </w:r>
      <w:r w:rsidRPr="003D5FBE">
        <w:t xml:space="preserve"> the format of project report papers for GEO </w:t>
      </w:r>
      <w:r w:rsidR="00FC6413" w:rsidRPr="003D5FBE">
        <w:t>88</w:t>
      </w:r>
      <w:r w:rsidR="00FC6413">
        <w:t>5</w:t>
      </w:r>
      <w:r w:rsidRPr="003D5FBE">
        <w:t xml:space="preserve">. These notes are reworked from author guidelines for the extended abstracts for </w:t>
      </w:r>
      <w:proofErr w:type="spellStart"/>
      <w:r w:rsidRPr="003D5FBE">
        <w:t>GIScience</w:t>
      </w:r>
      <w:proofErr w:type="spellEnd"/>
      <w:r w:rsidRPr="003D5FBE">
        <w:t xml:space="preserve"> 2010, </w:t>
      </w:r>
      <w:proofErr w:type="spellStart"/>
      <w:r w:rsidRPr="003D5FBE">
        <w:t>Geocomputation</w:t>
      </w:r>
      <w:proofErr w:type="spellEnd"/>
      <w:r w:rsidRPr="003D5FBE">
        <w:t xml:space="preserve"> 2007, GISRUK 2007</w:t>
      </w:r>
      <w:r w:rsidR="00FC6413">
        <w:t>,</w:t>
      </w:r>
      <w:r w:rsidRPr="003D5FBE">
        <w:t xml:space="preserve"> and Geomorphometry 2009 conferences.</w:t>
      </w:r>
    </w:p>
    <w:p w14:paraId="42A88874" w14:textId="38EC76E5" w:rsidR="004B64D1" w:rsidRPr="003D5FBE" w:rsidRDefault="00364670">
      <w:pPr>
        <w:pStyle w:val="Textkrper"/>
        <w:rPr>
          <w:lang w:val="en-GB"/>
        </w:rPr>
      </w:pPr>
      <w:r w:rsidRPr="003D5FBE">
        <w:t>The page size must be A4 (not US Letter)</w:t>
      </w:r>
      <w:r w:rsidR="00813EF2">
        <w:t>,</w:t>
      </w:r>
      <w:r w:rsidRPr="003D5FBE">
        <w:t xml:space="preserve"> and the margins must be 2.5 cm (top and bottom) and 3.1 cm (left and right)</w:t>
      </w:r>
      <w:r w:rsidR="00813EF2">
        <w:t>,</w:t>
      </w:r>
      <w:r w:rsidRPr="003D5FBE">
        <w:t xml:space="preserve"> respectively.</w:t>
      </w:r>
    </w:p>
    <w:p w14:paraId="56879E5C" w14:textId="77777777" w:rsidR="004B64D1" w:rsidRPr="003D5FBE" w:rsidRDefault="00364670">
      <w:pPr>
        <w:pStyle w:val="Textkrper"/>
        <w:rPr>
          <w:lang w:val="en-GB"/>
        </w:rPr>
      </w:pPr>
      <w:r w:rsidRPr="003D5FBE">
        <w:rPr>
          <w:lang w:val="en-GB"/>
        </w:rPr>
        <w:t xml:space="preserve">Each section of the paper (except the </w:t>
      </w:r>
      <w:r w:rsidRPr="003D5FBE">
        <w:rPr>
          <w:i/>
          <w:iCs/>
          <w:lang w:val="en-GB"/>
        </w:rPr>
        <w:t>Acknowledgements</w:t>
      </w:r>
      <w:r w:rsidRPr="003D5FBE">
        <w:rPr>
          <w:lang w:val="en-GB"/>
        </w:rPr>
        <w:t xml:space="preserve"> and </w:t>
      </w:r>
      <w:r w:rsidRPr="003D5FBE">
        <w:rPr>
          <w:i/>
          <w:lang w:val="en-GB"/>
        </w:rPr>
        <w:t>References</w:t>
      </w:r>
      <w:r w:rsidRPr="003D5FBE">
        <w:rPr>
          <w:lang w:val="en-GB"/>
        </w:rPr>
        <w:t xml:space="preserve"> sections) should be numbered, as shown in this example. The section heading should be left-aligned with bold Arial 14 pt. </w:t>
      </w:r>
    </w:p>
    <w:p w14:paraId="2BD30F8E" w14:textId="2413223E" w:rsidR="004B64D1" w:rsidRPr="003D5FBE" w:rsidRDefault="00364670">
      <w:pPr>
        <w:pStyle w:val="Textkrper"/>
      </w:pPr>
      <w:r w:rsidRPr="003D5FBE">
        <w:rPr>
          <w:lang w:val="en-GB"/>
        </w:rPr>
        <w:t xml:space="preserve">The main text is set in </w:t>
      </w:r>
      <w:bookmarkStart w:id="0" w:name="_Hlk100829670"/>
      <w:r w:rsidR="003D5FBE">
        <w:rPr>
          <w:lang w:val="en-GB"/>
        </w:rPr>
        <w:t>Palatino Linotype</w:t>
      </w:r>
      <w:r w:rsidRPr="003D5FBE">
        <w:rPr>
          <w:lang w:val="en-GB"/>
        </w:rPr>
        <w:t xml:space="preserve"> 12 pt</w:t>
      </w:r>
      <w:bookmarkEnd w:id="0"/>
      <w:r w:rsidRPr="003D5FBE">
        <w:rPr>
          <w:lang w:val="en-GB"/>
        </w:rPr>
        <w:t>. The main text should just be justified, as in this example. Paragraphs should not be indented. There should be a spacing of 0.2 cm between subsequent paragraphs. The line spacing should be 1.15 times the font size, so 13.8 pt.</w:t>
      </w:r>
    </w:p>
    <w:p w14:paraId="09D80ED0" w14:textId="1F7BA173" w:rsidR="003A0F66" w:rsidRPr="00282CE8" w:rsidRDefault="00364670">
      <w:pPr>
        <w:pStyle w:val="Textkrper"/>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 </w:t>
      </w:r>
      <w:r w:rsidR="00813EF2">
        <w:rPr>
          <w:lang w:val="en-GB"/>
        </w:rPr>
        <w:t>that</w:t>
      </w:r>
      <w:r w:rsidRPr="003D5FBE">
        <w:rPr>
          <w:lang w:val="en-GB"/>
        </w:rPr>
        <w:t xml:space="preserve"> fail to follow </w:t>
      </w:r>
      <w:r w:rsidRPr="003D5FBE">
        <w:t>the specified format and prescribed length will not be considered for inclusion</w:t>
      </w:r>
      <w:r w:rsidRPr="003D5FBE">
        <w:rPr>
          <w:lang w:val="en-GB"/>
        </w:rPr>
        <w:t>.</w:t>
      </w:r>
    </w:p>
    <w:p w14:paraId="1A017681" w14:textId="4A1A3D91" w:rsidR="003A0F66" w:rsidRPr="003A0F66" w:rsidRDefault="003A0F66" w:rsidP="003A0F66">
      <w:pPr>
        <w:pStyle w:val="berschrift2"/>
      </w:pPr>
      <w:r>
        <w:lastRenderedPageBreak/>
        <w:t xml:space="preserve">2. </w:t>
      </w:r>
      <w:r w:rsidRPr="003A0F66">
        <w:t>Research goal </w:t>
      </w:r>
    </w:p>
    <w:p w14:paraId="5A158AED" w14:textId="07BC5312" w:rsidR="007D4C89" w:rsidRPr="00157902" w:rsidRDefault="009B5849" w:rsidP="00157902">
      <w:pPr>
        <w:pStyle w:val="Textkrper"/>
      </w:pPr>
      <w:r w:rsidRPr="00157902">
        <w:t>The goal of this study is to provide the Faculty of Mathematics and Natural Sciences with an analysis of all flight missions funded by MNF. The goal is to present concrete proposals on how MNF can reduce its flight emissions by 53% by 2030 and what role the flight classes play in this reduction target.</w:t>
      </w:r>
    </w:p>
    <w:p w14:paraId="5ECBA058" w14:textId="77777777" w:rsidR="009B5849" w:rsidRPr="003A0F66" w:rsidRDefault="009B5849" w:rsidP="00ED75F9">
      <w:pPr>
        <w:pStyle w:val="Textkrper"/>
        <w:rPr>
          <w:lang w:eastAsia="de-DE"/>
        </w:rPr>
      </w:pP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BA18A47" w14:textId="7CEF6B55" w:rsidR="00813EF2" w:rsidRPr="00813EF2" w:rsidRDefault="00813EF2" w:rsidP="00813EF2">
      <w:pPr>
        <w:pStyle w:val="Textkrpe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54C198B" w14:textId="77777777" w:rsidR="00813EF2" w:rsidRDefault="00813EF2" w:rsidP="00FA7D82">
      <w:pPr>
        <w:pStyle w:val="berschrift2"/>
        <w:rPr>
          <w:rStyle w:val="Fett"/>
          <w:b/>
          <w:bCs/>
        </w:rPr>
      </w:pP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55FCE0B6" w14:textId="69F8623B" w:rsidR="00FA7D82" w:rsidRDefault="00FA7D82" w:rsidP="00FA7D82">
      <w:pPr>
        <w:pStyle w:val="Textkrper"/>
      </w:pPr>
      <w:r w:rsidRPr="00FA7D82">
        <w:t xml:space="preserve">This section illustrates your expected analytical results. How do you expect to answer your research questions, and why? Do you </w:t>
      </w:r>
      <w:r w:rsidR="009B5849">
        <w:t>wish</w:t>
      </w:r>
      <w:r w:rsidRPr="00FA7D82">
        <w:t xml:space="preserve"> to accept or reject your hypothesis? If you can already include preliminary results, that’s fantastic. However, including results is optional and will not contribute to your grade.</w:t>
      </w:r>
    </w:p>
    <w:p w14:paraId="27202075" w14:textId="1689E2F3" w:rsidR="00E102DB" w:rsidRDefault="00E102DB" w:rsidP="00FA7D82">
      <w:pPr>
        <w:pStyle w:val="Textkrper"/>
      </w:pPr>
    </w:p>
    <w:p w14:paraId="4CBB2DDA" w14:textId="77777777" w:rsidR="00DE482D" w:rsidRDefault="00DE482D" w:rsidP="00DE482D">
      <w:pPr>
        <w:pStyle w:val="Textkrper"/>
        <w:keepNext/>
      </w:pPr>
      <w:r>
        <w:rPr>
          <w:noProof/>
        </w:rPr>
        <w:lastRenderedPageBreak/>
        <w:drawing>
          <wp:inline distT="0" distB="0" distL="0" distR="0" wp14:anchorId="797FD4A4" wp14:editId="0E45EE35">
            <wp:extent cx="5327650" cy="3729355"/>
            <wp:effectExtent l="0" t="0" r="635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27650" cy="3729355"/>
                    </a:xfrm>
                    <a:prstGeom prst="rect">
                      <a:avLst/>
                    </a:prstGeom>
                  </pic:spPr>
                </pic:pic>
              </a:graphicData>
            </a:graphic>
          </wp:inline>
        </w:drawing>
      </w:r>
    </w:p>
    <w:p w14:paraId="42D451D4" w14:textId="112E4E06" w:rsidR="00E102DB" w:rsidRDefault="00DE482D" w:rsidP="00DE482D">
      <w:pPr>
        <w:jc w:val="center"/>
      </w:pPr>
      <w:r>
        <w:t xml:space="preserve">Figure </w:t>
      </w:r>
      <w:fldSimple w:instr=" SEQ Figure \* ARABIC ">
        <w:r>
          <w:rPr>
            <w:noProof/>
          </w:rPr>
          <w:t>1</w:t>
        </w:r>
      </w:fldSimple>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05F8ED0C" w14:textId="4CA66D69" w:rsidR="00230D91" w:rsidRPr="00212EA9" w:rsidRDefault="00FA7D82" w:rsidP="00DE482D">
      <w:pPr>
        <w:pStyle w:val="Textkrper"/>
      </w:pPr>
      <w:r w:rsidRPr="00FA7D82">
        <w:t>Here you describe the expected impact of your project on your research field and its community</w:t>
      </w:r>
      <w:r w:rsidR="009B5849">
        <w:t>,</w:t>
      </w:r>
      <w:r w:rsidRPr="00FA7D82">
        <w:t xml:space="preserve"> and the broader public.  How does your project contribute to your </w:t>
      </w:r>
      <w:r w:rsidR="009B5849">
        <w:t>area</w:t>
      </w:r>
      <w:r w:rsidRPr="00FA7D82">
        <w:t>? How do your findings benefit society or advance desired societal outcomes?</w:t>
      </w:r>
      <w:r w:rsidR="00230D91">
        <w:rPr>
          <w:lang w:val="en-GB"/>
        </w:rPr>
        <w:br w:type="page"/>
      </w:r>
    </w:p>
    <w:p w14:paraId="7FFF69D3" w14:textId="384CF1E9" w:rsidR="004B64D1" w:rsidRDefault="00364670">
      <w:pPr>
        <w:pStyle w:val="berschrift2"/>
        <w:rPr>
          <w:b w:val="0"/>
          <w:lang w:val="en-GB"/>
        </w:rPr>
      </w:pPr>
      <w:r w:rsidRPr="00230D91">
        <w:rPr>
          <w:lang w:val="en-GB"/>
        </w:rPr>
        <w:lastRenderedPageBreak/>
        <w:t>References</w:t>
      </w:r>
    </w:p>
    <w:p w14:paraId="643586EB" w14:textId="3C007F57" w:rsidR="004B64D1" w:rsidRDefault="004B64D1" w:rsidP="0093058D">
      <w:pPr>
        <w:rPr>
          <w:sz w:val="20"/>
          <w:szCs w:val="20"/>
          <w:lang w:val="en-GB"/>
        </w:rPr>
      </w:pPr>
    </w:p>
    <w:p w14:paraId="22A64E38" w14:textId="0CE19165"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DB699" w14:textId="77777777" w:rsidR="00FE6081" w:rsidRDefault="00FE6081">
      <w:r>
        <w:separator/>
      </w:r>
    </w:p>
  </w:endnote>
  <w:endnote w:type="continuationSeparator" w:id="0">
    <w:p w14:paraId="42D2F2DF" w14:textId="77777777" w:rsidR="00FE6081" w:rsidRDefault="00FE60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912A6" w14:textId="77777777" w:rsidR="00FE6081" w:rsidRDefault="00FE6081">
      <w:r>
        <w:separator/>
      </w:r>
    </w:p>
  </w:footnote>
  <w:footnote w:type="continuationSeparator" w:id="0">
    <w:p w14:paraId="6A7E06F4" w14:textId="77777777" w:rsidR="00FE6081" w:rsidRDefault="00FE6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09C8B82"/>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61E65394"/>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D2C435DC"/>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CB86682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04A1A5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90EF20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84452A4"/>
    <w:lvl w:ilvl="0">
      <w:start w:val="1"/>
      <w:numFmt w:val="bullet"/>
      <w:lvlText w:val=""/>
      <w:lvlJc w:val="left"/>
      <w:pPr>
        <w:tabs>
          <w:tab w:val="num" w:pos="643"/>
        </w:tabs>
        <w:ind w:left="643"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50A10"/>
    <w:rsid w:val="001252F9"/>
    <w:rsid w:val="00157902"/>
    <w:rsid w:val="001947F7"/>
    <w:rsid w:val="00212EA9"/>
    <w:rsid w:val="00230D91"/>
    <w:rsid w:val="00282CE8"/>
    <w:rsid w:val="0032078D"/>
    <w:rsid w:val="00364670"/>
    <w:rsid w:val="003A0F66"/>
    <w:rsid w:val="003D5FBE"/>
    <w:rsid w:val="00460BF9"/>
    <w:rsid w:val="004B64D1"/>
    <w:rsid w:val="007D4C89"/>
    <w:rsid w:val="00806B92"/>
    <w:rsid w:val="00813EF2"/>
    <w:rsid w:val="0093058D"/>
    <w:rsid w:val="00982D3C"/>
    <w:rsid w:val="009B5849"/>
    <w:rsid w:val="00A46B8D"/>
    <w:rsid w:val="00AA41F9"/>
    <w:rsid w:val="00B06902"/>
    <w:rsid w:val="00B7240B"/>
    <w:rsid w:val="00B97430"/>
    <w:rsid w:val="00CD08DB"/>
    <w:rsid w:val="00D0211A"/>
    <w:rsid w:val="00DE482D"/>
    <w:rsid w:val="00E102DB"/>
    <w:rsid w:val="00E54415"/>
    <w:rsid w:val="00EC56CB"/>
    <w:rsid w:val="00ED75F9"/>
    <w:rsid w:val="00EE1947"/>
    <w:rsid w:val="00F76559"/>
    <w:rsid w:val="00FA7D82"/>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27</Words>
  <Characters>3885</Characters>
  <Application>Microsoft Office Word</Application>
  <DocSecurity>0</DocSecurity>
  <Lines>82</Lines>
  <Paragraphs>34</Paragraphs>
  <ScaleCrop>false</ScaleCrop>
  <HeadingPairs>
    <vt:vector size="2" baseType="variant">
      <vt:variant>
        <vt:lpstr>Title</vt:lpstr>
      </vt:variant>
      <vt:variant>
        <vt:i4>1</vt:i4>
      </vt:variant>
    </vt:vector>
  </HeadingPairs>
  <TitlesOfParts>
    <vt:vector size="1" baseType="lpstr">
      <vt:lpstr>Title of Paper</vt:lpstr>
    </vt:vector>
  </TitlesOfParts>
  <Company>NUI Maynooth</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26</cp:revision>
  <cp:lastPrinted>2010-05-12T08:17:00Z</cp:lastPrinted>
  <dcterms:created xsi:type="dcterms:W3CDTF">2022-04-14T10:32:00Z</dcterms:created>
  <dcterms:modified xsi:type="dcterms:W3CDTF">2022-04-21T16: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